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5F37A" w14:textId="77777777" w:rsidR="00C522A7" w:rsidRDefault="002B7F86" w:rsidP="00C522A7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7CA4999C" w:rsidR="00C104EA" w:rsidRPr="00C522A7" w:rsidRDefault="00C522A7" w:rsidP="00C522A7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Employment Consultant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C522A7" w:rsidRDefault="002B7F86" w:rsidP="00C522A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C522A7" w:rsidRDefault="002B7F86" w:rsidP="00C522A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C522A7" w:rsidRDefault="002B7F86" w:rsidP="00C522A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4162E7C" w14:textId="77777777" w:rsidR="00C522A7" w:rsidRDefault="002B7F86" w:rsidP="00C522A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CE753A7" w14:textId="77777777" w:rsidR="00C522A7" w:rsidRDefault="00C522A7" w:rsidP="00C522A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came to know about a vacancy for the position of an Employment Consultant</w:t>
      </w:r>
      <w:r w:rsidRPr="00C522A7">
        <w:rPr>
          <w:rFonts w:ascii="Arial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 your esteemed organization. My skills, qualifications, and experience match with the job requirements for this position.</w:t>
      </w:r>
    </w:p>
    <w:p w14:paraId="36C85A8D" w14:textId="77777777" w:rsidR="00C522A7" w:rsidRDefault="00C522A7" w:rsidP="00C522A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am a graduate and hold 3 years of experience in the field working with a reputed educational institution. My job with this company has given me a lot of exposure and helped me to help students get the right job that justifies their qualifications. </w:t>
      </w:r>
    </w:p>
    <w:p w14:paraId="3CCB173D" w14:textId="0C69D1C6" w:rsidR="00C522A7" w:rsidRPr="00C522A7" w:rsidRDefault="00C522A7" w:rsidP="00C522A7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Given an opportunity, I shall strive hard to bring my experience and skills on board to an excellent job for your company. I have a strong network in several companies and come to know about job positions available with them. This </w:t>
      </w: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lps</w:t>
      </w: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me get the students quick job suiting their </w:t>
      </w: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alibre</w:t>
      </w: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 In my present job, I am responsible for the following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:</w:t>
      </w:r>
    </w:p>
    <w:p w14:paraId="0A3C8607" w14:textId="060611FB" w:rsidR="00C522A7" w:rsidRPr="00C522A7" w:rsidRDefault="00C522A7" w:rsidP="00C522A7">
      <w:pPr>
        <w:pStyle w:val="ListParagraph"/>
        <w:numPr>
          <w:ilvl w:val="0"/>
          <w:numId w:val="13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lanning and setting up interviews with the candidates with the company’s HR. </w:t>
      </w:r>
    </w:p>
    <w:p w14:paraId="4EEE7F54" w14:textId="77777777" w:rsidR="00C522A7" w:rsidRPr="00C522A7" w:rsidRDefault="00C522A7" w:rsidP="00C522A7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ing a relationship with the company’s management.</w:t>
      </w:r>
    </w:p>
    <w:p w14:paraId="2E97899E" w14:textId="77777777" w:rsidR="00C522A7" w:rsidRPr="00C522A7" w:rsidRDefault="00C522A7" w:rsidP="00C522A7">
      <w:pPr>
        <w:numPr>
          <w:ilvl w:val="0"/>
          <w:numId w:val="11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ood understanding of requirements.</w:t>
      </w:r>
    </w:p>
    <w:p w14:paraId="06872C8C" w14:textId="77777777" w:rsidR="00C522A7" w:rsidRPr="00C522A7" w:rsidRDefault="00C522A7" w:rsidP="00C522A7">
      <w:pPr>
        <w:numPr>
          <w:ilvl w:val="0"/>
          <w:numId w:val="12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ood understanding of the recruitment process.</w:t>
      </w:r>
    </w:p>
    <w:p w14:paraId="0AC4A88A" w14:textId="77777777" w:rsidR="00C522A7" w:rsidRPr="00C522A7" w:rsidRDefault="00C522A7" w:rsidP="00C522A7">
      <w:pPr>
        <w:numPr>
          <w:ilvl w:val="0"/>
          <w:numId w:val="12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nderstanding client requirements. </w:t>
      </w:r>
    </w:p>
    <w:p w14:paraId="35827A05" w14:textId="77777777" w:rsidR="00C522A7" w:rsidRPr="00C522A7" w:rsidRDefault="00C522A7" w:rsidP="00C522A7">
      <w:pPr>
        <w:numPr>
          <w:ilvl w:val="0"/>
          <w:numId w:val="12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elf-motivational and deadline orientation.</w:t>
      </w:r>
    </w:p>
    <w:p w14:paraId="698FDB05" w14:textId="77777777" w:rsidR="00C522A7" w:rsidRPr="00C522A7" w:rsidRDefault="00C522A7" w:rsidP="00C522A7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ED23A6A" w14:textId="77777777" w:rsidR="00C522A7" w:rsidRPr="00C522A7" w:rsidRDefault="00C522A7" w:rsidP="00C522A7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s in advance for considering my application and giving me a chance to prove my candidature.</w:t>
      </w:r>
    </w:p>
    <w:p w14:paraId="7217C80D" w14:textId="77777777" w:rsidR="00C522A7" w:rsidRPr="00C522A7" w:rsidRDefault="00C522A7" w:rsidP="00C522A7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56288DF" w14:textId="77777777" w:rsidR="00C522A7" w:rsidRPr="00C522A7" w:rsidRDefault="00C522A7" w:rsidP="00C522A7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00298717" w14:textId="77777777" w:rsidR="00C522A7" w:rsidRPr="00C522A7" w:rsidRDefault="00C522A7" w:rsidP="00C522A7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4303A0C" w14:textId="77777777" w:rsidR="00C522A7" w:rsidRPr="00C522A7" w:rsidRDefault="00C522A7" w:rsidP="00C522A7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592FBD25" w14:textId="77777777" w:rsidR="00C522A7" w:rsidRPr="00C522A7" w:rsidRDefault="00C522A7" w:rsidP="00C522A7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C522A7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59D579B3" w14:textId="77777777" w:rsidR="00C522A7" w:rsidRDefault="00C522A7" w:rsidP="00C104EA">
      <w:pPr>
        <w:rPr>
          <w:lang w:val="en-US"/>
        </w:rPr>
      </w:pPr>
    </w:p>
    <w:p w14:paraId="48553932" w14:textId="77777777" w:rsidR="00C522A7" w:rsidRDefault="00C522A7" w:rsidP="00C104EA">
      <w:pPr>
        <w:rPr>
          <w:lang w:val="en-US"/>
        </w:rPr>
      </w:pPr>
    </w:p>
    <w:p w14:paraId="35291DE5" w14:textId="77777777" w:rsidR="00C522A7" w:rsidRDefault="00C522A7" w:rsidP="00C104EA">
      <w:pPr>
        <w:rPr>
          <w:lang w:val="en-US"/>
        </w:rPr>
      </w:pPr>
    </w:p>
    <w:p w14:paraId="082E0BBD" w14:textId="23B6D621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3091B7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EC56A5"/>
    <w:multiLevelType w:val="hybridMultilevel"/>
    <w:tmpl w:val="9A789E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84707D"/>
    <w:multiLevelType w:val="multilevel"/>
    <w:tmpl w:val="75D84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328EE"/>
    <w:multiLevelType w:val="multilevel"/>
    <w:tmpl w:val="BF469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2"/>
  </w:num>
  <w:num w:numId="5">
    <w:abstractNumId w:val="4"/>
  </w:num>
  <w:num w:numId="6">
    <w:abstractNumId w:val="6"/>
  </w:num>
  <w:num w:numId="7">
    <w:abstractNumId w:val="10"/>
  </w:num>
  <w:num w:numId="8">
    <w:abstractNumId w:val="8"/>
  </w:num>
  <w:num w:numId="9">
    <w:abstractNumId w:val="3"/>
  </w:num>
  <w:num w:numId="10">
    <w:abstractNumId w:val="7"/>
  </w:num>
  <w:num w:numId="11">
    <w:abstractNumId w:val="11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22A7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0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Consultant Cover Letter Sample</dc:title>
  <dc:subject>Create your Cover Letter using Free Employment Consultant Cover Letter Sample Template</dc:subject>
  <dc:creator>Qwikresume.com</dc:creator>
  <dcterms:created xsi:type="dcterms:W3CDTF">2021-10-22T15:48:00Z</dcterms:created>
  <dcterms:modified xsi:type="dcterms:W3CDTF">2021-10-22T15:48:00Z</dcterms:modified>
  <cp:category>Human Resources</cp:category>
</cp:coreProperties>
</file>